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19495602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3F7495C4" w14:textId="3A0817DD" w:rsidR="00174B03" w:rsidRDefault="00A02F7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/</w:t>
            </w:r>
            <w:r w:rsidR="00174B03"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="00174B03"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76A248BB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vAlign w:val="center"/>
          </w:tcPr>
          <w:p w14:paraId="4ACD278B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vAlign w:val="center"/>
          </w:tcPr>
          <w:p w14:paraId="3B72D1D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3EE916D9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0F1E525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1638EE7D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2D753703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04CC2EFB" w14:textId="77777777" w:rsidR="00174B03" w:rsidRPr="006D2C96" w:rsidRDefault="004D20B5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 Lysti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28331233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4A4DFF26" w14:textId="55C5BA82" w:rsidR="00174B03" w:rsidRPr="00C03F6D" w:rsidRDefault="00FB7702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D423FBB" w14:textId="0793469D" w:rsidR="00174B03" w:rsidRPr="00201D68" w:rsidRDefault="00FC4007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im Lystila</w:t>
            </w:r>
            <w:r w:rsidR="00C86B34">
              <w:rPr>
                <w:rFonts w:ascii="Arial" w:hAnsi="Arial" w:cs="Arial"/>
                <w:sz w:val="18"/>
                <w:szCs w:val="20"/>
              </w:rPr>
              <w:t xml:space="preserve"> - President</w:t>
            </w:r>
            <w:r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14447E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193A420" w14:textId="5494AE6A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780C4C7E" w14:textId="77777777" w:rsidR="00BB3649" w:rsidRPr="00201D68" w:rsidRDefault="00BB3649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evin Yohe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0ADF7B0F" w14:textId="14DEF655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6D1B8B"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3A809689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hris</w:t>
            </w:r>
            <w:r w:rsidR="00E015DD">
              <w:rPr>
                <w:rFonts w:ascii="Arial" w:hAnsi="Arial" w:cs="Arial"/>
                <w:sz w:val="18"/>
                <w:szCs w:val="20"/>
              </w:rPr>
              <w:t>t</w:t>
            </w:r>
            <w:r>
              <w:rPr>
                <w:rFonts w:ascii="Arial" w:hAnsi="Arial" w:cs="Arial"/>
                <w:sz w:val="18"/>
                <w:szCs w:val="20"/>
              </w:rPr>
              <w:t>opher Penney</w:t>
            </w: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721BE66D" w14:textId="7872F12A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3363C993" w14:textId="4213DE2F" w:rsidR="00174B03" w:rsidRPr="004E6BDC" w:rsidRDefault="006D1B8B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ammy Rogers – Public</w:t>
            </w:r>
          </w:p>
        </w:tc>
      </w:tr>
      <w:tr w:rsidR="00174B03" w:rsidRPr="00C816E1" w14:paraId="1BE7046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121DBF9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B009987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10EA11D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3947C3E8" w14:textId="5C875E43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1133641D" w14:textId="22BD137E" w:rsidR="00174B03" w:rsidRPr="00462948" w:rsidRDefault="00C86B34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Eric Beckman – Vice President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7B94754A" w14:textId="4B4ED83F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09648009" w14:textId="77777777" w:rsidR="00174B03" w:rsidRPr="00201D68" w:rsidRDefault="00BB3649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ill Dix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6F909F2D" w14:textId="77777777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1A376D3F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B66D2F1" w14:textId="0B215C09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12B74537" w14:textId="6C8D55A1" w:rsidR="00174B03" w:rsidRPr="00201D68" w:rsidRDefault="006D1B8B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Robert Spear – Public </w:t>
            </w:r>
          </w:p>
        </w:tc>
      </w:tr>
      <w:tr w:rsidR="00174B03" w:rsidRPr="00C816E1" w14:paraId="32B71BB3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8A0D0D1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1C779CE6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3CAD529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076042D1" w14:textId="12C882EB" w:rsidR="00174B03" w:rsidRPr="00C03F6D" w:rsidRDefault="006D1B8B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12EFF2E4" w14:textId="24BDCF45" w:rsidR="00174B03" w:rsidRPr="00201D68" w:rsidRDefault="00BB3649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rah Bekkala</w:t>
            </w:r>
            <w:r w:rsidR="00C86B34">
              <w:rPr>
                <w:rFonts w:ascii="Arial" w:hAnsi="Arial" w:cs="Arial"/>
                <w:sz w:val="18"/>
                <w:szCs w:val="20"/>
              </w:rPr>
              <w:t xml:space="preserve"> – Secretary 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A45D9B1" w14:textId="7EDB563B" w:rsidR="00174B03" w:rsidRPr="00C03F6D" w:rsidRDefault="00FB7702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04BD0C02" w14:textId="77777777" w:rsidR="00174B03" w:rsidRPr="00201D68" w:rsidRDefault="00D70206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Kristin Lystila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63825EBF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1B79C42B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96765FC" w14:textId="77777777" w:rsidR="00174B03" w:rsidRPr="00C03F6D" w:rsidRDefault="009B2099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EC04F82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1EA4B75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5AE640A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E40AE71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2712AF3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A897689" w14:textId="77777777" w:rsidR="00174B03" w:rsidRPr="00C03F6D" w:rsidRDefault="0052612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6951979" w14:textId="3CF86C07" w:rsidR="00174B03" w:rsidRPr="00201D68" w:rsidRDefault="00C86B34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Vicky Aldridge - Treasurer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0FEF72C" w14:textId="3A541318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05D2004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cob Spear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5FA1E270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6078CA3D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4F3610D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57DEEFDC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42878281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01A7E71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37175DE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2C37DB2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0B9EA69" w14:textId="6996F843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47628254" w14:textId="77777777" w:rsidR="00174B03" w:rsidRPr="00201D68" w:rsidRDefault="00340938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le Hopper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92EB598" w14:textId="6DE05FCC" w:rsidR="00174B03" w:rsidRPr="00C03F6D" w:rsidRDefault="006D1B8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7FF96354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ndrew Herriman</w:t>
            </w:r>
          </w:p>
        </w:tc>
        <w:sdt>
          <w:sdtPr>
            <w:rPr>
              <w:sz w:val="20"/>
              <w:szCs w:val="20"/>
            </w:rPr>
            <w:id w:val="-183752529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1D6488ED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34E5A5DE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9191135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01B61D1D" w14:textId="77777777" w:rsidR="001A2133" w:rsidRPr="00201D68" w:rsidRDefault="001A213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31F2A" w:rsidRPr="00C816E1" w14:paraId="3B3D72CC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63A665B5" w14:textId="04C72287" w:rsidR="00831F2A" w:rsidRPr="005866CD" w:rsidRDefault="008B7760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keepe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198AF3E" w14:textId="7EF4F828" w:rsidR="00831F2A" w:rsidRPr="004E6BDC" w:rsidRDefault="00C86B34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evin Yohe 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98792DF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411A5B71" w14:textId="3EF6CA33" w:rsidR="00831F2A" w:rsidRDefault="006D1B8B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B32C89B" w14:textId="11ADE753" w:rsidR="00831F2A" w:rsidRDefault="00C86B34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Perry Wooden 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646B1E2" w14:textId="3C23240A" w:rsidR="00831F2A" w:rsidRDefault="006D1B8B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71230131" w14:textId="77777777" w:rsidR="00831F2A" w:rsidRDefault="00D70206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n Poupore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66F1A9B0" w14:textId="77777777" w:rsidR="00831F2A" w:rsidRDefault="00BD083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6007AC90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173F22C" w14:textId="77777777" w:rsidR="00831F2A" w:rsidRDefault="00831F2A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81E3E00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486F01" w14:paraId="670F8D7D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3F69CC0F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58C62E0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45E05619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4A53E69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0FC1B261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14E4FB52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2F8A4897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1F564BF9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5AB3DCEF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412FA593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5BEFCFB1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19FFAA98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00405546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3F141FEB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02194AC6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7EC0672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4CAD5238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038191E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73286784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70182810" w14:textId="7E9C486E" w:rsidR="00487E33" w:rsidRPr="007031EB" w:rsidRDefault="008B7760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9C5EA6B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68BEE768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136F92D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64161D6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05532A89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62936A70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2C05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093C9" w14:textId="6AA21DB2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6:3</w:t>
            </w:r>
            <w:r w:rsidR="00A02F73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00242EF" w14:textId="3B855412" w:rsidR="00487E33" w:rsidRPr="000705E9" w:rsidRDefault="00DC551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vAlign w:val="center"/>
          </w:tcPr>
          <w:p w14:paraId="21CEBE84" w14:textId="41F328DD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eting called to order at </w:t>
            </w:r>
            <w:r w:rsidR="00DC5516">
              <w:rPr>
                <w:rFonts w:ascii="Arial" w:hAnsi="Arial" w:cs="Arial"/>
                <w:sz w:val="18"/>
                <w:szCs w:val="18"/>
              </w:rPr>
              <w:t>6:33</w:t>
            </w:r>
          </w:p>
        </w:tc>
      </w:tr>
      <w:tr w:rsidR="00487E33" w:rsidRPr="002F1BA3" w14:paraId="2F13746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A600CA1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11D158E1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274B61CB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691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42143223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BD42FD3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B7397" w14:textId="491F45FF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6:3</w:t>
            </w:r>
            <w:r w:rsidR="00A02F73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CE3BB4" w14:textId="25773AF2" w:rsidR="00487E33" w:rsidRPr="000705E9" w:rsidRDefault="00DC5516" w:rsidP="00DC551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7FD525AE" w14:textId="7C118A5E" w:rsidR="00487E33" w:rsidRPr="00201D68" w:rsidRDefault="00BD0830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Motion to approve agenda 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by </w:t>
            </w:r>
            <w:r w:rsidR="00A02F73">
              <w:rPr>
                <w:rFonts w:ascii="Arial" w:hAnsi="Arial" w:cs="Arial"/>
                <w:sz w:val="18"/>
                <w:szCs w:val="20"/>
              </w:rPr>
              <w:t>Jake</w:t>
            </w:r>
            <w:r w:rsidR="00D72855">
              <w:rPr>
                <w:rFonts w:ascii="Arial" w:hAnsi="Arial" w:cs="Arial"/>
                <w:sz w:val="18"/>
                <w:szCs w:val="20"/>
              </w:rPr>
              <w:t xml:space="preserve"> su</w:t>
            </w:r>
            <w:r w:rsidR="00D77E1B">
              <w:rPr>
                <w:rFonts w:ascii="Arial" w:hAnsi="Arial" w:cs="Arial"/>
                <w:sz w:val="18"/>
                <w:szCs w:val="20"/>
              </w:rPr>
              <w:t>pported by</w:t>
            </w:r>
            <w:r w:rsidR="00A02F73">
              <w:rPr>
                <w:rFonts w:ascii="Arial" w:hAnsi="Arial" w:cs="Arial"/>
                <w:sz w:val="18"/>
                <w:szCs w:val="20"/>
              </w:rPr>
              <w:t xml:space="preserve"> Andrew.  Motion carried </w:t>
            </w:r>
          </w:p>
        </w:tc>
      </w:tr>
      <w:tr w:rsidR="00487E33" w:rsidRPr="002F1BA3" w14:paraId="4870B87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86483EF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6215E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002B" w14:textId="0DBA9DC7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>6:3</w:t>
            </w:r>
            <w:r w:rsidR="00A02F73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A2567A" w14:textId="214B93F9" w:rsidR="00487E33" w:rsidRDefault="00DC551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32DC4C87" w14:textId="21C66D00" w:rsidR="00487E33" w:rsidRPr="00201D68" w:rsidRDefault="00FA5DCF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the meeting minute</w:t>
            </w:r>
            <w:r w:rsidR="00476525">
              <w:rPr>
                <w:rFonts w:ascii="Arial" w:hAnsi="Arial" w:cs="Arial"/>
                <w:sz w:val="18"/>
                <w:szCs w:val="20"/>
              </w:rPr>
              <w:t>s</w:t>
            </w:r>
            <w:r w:rsidR="00F434CC">
              <w:rPr>
                <w:rFonts w:ascii="Arial" w:hAnsi="Arial" w:cs="Arial"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sz w:val="18"/>
                <w:szCs w:val="20"/>
              </w:rPr>
              <w:t>from</w:t>
            </w:r>
            <w:r w:rsidR="005214D9">
              <w:rPr>
                <w:rFonts w:ascii="Arial" w:hAnsi="Arial" w:cs="Arial"/>
                <w:sz w:val="18"/>
                <w:szCs w:val="20"/>
              </w:rPr>
              <w:t xml:space="preserve"> November </w:t>
            </w:r>
            <w:r w:rsidR="006F1FDE">
              <w:rPr>
                <w:rFonts w:ascii="Arial" w:hAnsi="Arial" w:cs="Arial"/>
                <w:sz w:val="18"/>
                <w:szCs w:val="20"/>
              </w:rPr>
              <w:t>5</w:t>
            </w:r>
            <w:r w:rsidR="006F1FDE" w:rsidRPr="006F1FDE">
              <w:rPr>
                <w:rFonts w:ascii="Arial" w:hAnsi="Arial" w:cs="Arial"/>
                <w:sz w:val="18"/>
                <w:szCs w:val="20"/>
                <w:vertAlign w:val="superscript"/>
              </w:rPr>
              <w:t>th</w:t>
            </w:r>
            <w:r w:rsidR="00691DCB">
              <w:rPr>
                <w:rFonts w:ascii="Arial" w:hAnsi="Arial" w:cs="Arial"/>
                <w:sz w:val="18"/>
                <w:szCs w:val="20"/>
              </w:rPr>
              <w:t xml:space="preserve">, </w:t>
            </w:r>
            <w:r w:rsidR="005E28EC">
              <w:rPr>
                <w:rFonts w:ascii="Arial" w:hAnsi="Arial" w:cs="Arial"/>
                <w:sz w:val="18"/>
                <w:szCs w:val="20"/>
              </w:rPr>
              <w:t>2025,</w:t>
            </w:r>
            <w:r w:rsidR="00A02F73">
              <w:rPr>
                <w:rFonts w:ascii="Arial" w:hAnsi="Arial" w:cs="Arial"/>
                <w:sz w:val="18"/>
                <w:szCs w:val="20"/>
              </w:rPr>
              <w:t xml:space="preserve"> by Perry, supported by Jake.  Motion carried.   </w:t>
            </w:r>
            <w:r w:rsidR="00F9289B">
              <w:rPr>
                <w:rFonts w:ascii="Arial" w:hAnsi="Arial" w:cs="Arial"/>
                <w:sz w:val="18"/>
                <w:szCs w:val="20"/>
              </w:rPr>
              <w:t xml:space="preserve">  </w:t>
            </w:r>
          </w:p>
        </w:tc>
      </w:tr>
      <w:tr w:rsidR="00487E33" w:rsidRPr="002F1BA3" w14:paraId="1CD5528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760F2B7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4D4C0F47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79F2E47E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76349D79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8A13C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B25BDFD" w14:textId="1963E137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6:3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51F6870C" w14:textId="4B11DF13" w:rsidR="00487E33" w:rsidRDefault="00DC551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79A7C606" w14:textId="7F119B85" w:rsidR="00487E33" w:rsidRDefault="00A02F73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ric presented the </w:t>
            </w:r>
            <w:r w:rsidR="00ED0774">
              <w:rPr>
                <w:rFonts w:ascii="Arial" w:hAnsi="Arial" w:cs="Arial"/>
                <w:sz w:val="18"/>
                <w:szCs w:val="18"/>
              </w:rPr>
              <w:t>Treasurer’s report</w:t>
            </w:r>
            <w:r>
              <w:rPr>
                <w:rFonts w:ascii="Arial" w:hAnsi="Arial" w:cs="Arial"/>
                <w:sz w:val="18"/>
                <w:szCs w:val="18"/>
              </w:rPr>
              <w:t xml:space="preserve">.  Motion to pay the bills Perry, supported by Jake.  Motion carried. </w:t>
            </w:r>
          </w:p>
          <w:p w14:paraId="3464DF3F" w14:textId="77777777" w:rsidR="008821F9" w:rsidRPr="00C03721" w:rsidRDefault="008821F9" w:rsidP="006B192F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87E33" w:rsidRPr="002F1BA3" w14:paraId="75572EBD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3ECBA1F7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s</w:t>
            </w:r>
          </w:p>
          <w:p w14:paraId="25115EEB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6731D36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34712B" w14:textId="77777777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38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BE63C36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2AA0C94C" w14:textId="64CF81C8" w:rsidR="00487E33" w:rsidRPr="00901631" w:rsidRDefault="00A02F73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wo new LTS skaters started this past week.  </w:t>
            </w:r>
          </w:p>
        </w:tc>
      </w:tr>
      <w:tr w:rsidR="00487E33" w:rsidRPr="002F1BA3" w14:paraId="4D652A30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2CA9097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ublic Comment on Agenda Items</w:t>
            </w:r>
          </w:p>
          <w:p w14:paraId="6BDCD6FF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1230DA64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7736FB6D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13588148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4564643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65B9F8" w14:textId="77777777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6:4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49C4213" w14:textId="4233D9BF" w:rsidR="00487E33" w:rsidRDefault="00DC551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099FAAB9" w14:textId="6C399B83" w:rsidR="00487E33" w:rsidRPr="00901631" w:rsidRDefault="00584578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ne </w:t>
            </w:r>
          </w:p>
        </w:tc>
      </w:tr>
      <w:tr w:rsidR="00487E33" w:rsidRPr="002F1BA3" w14:paraId="0B747740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D104902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 Business</w:t>
            </w:r>
          </w:p>
          <w:p w14:paraId="34CD95D6" w14:textId="4AEFF1CA" w:rsidR="00701815" w:rsidRDefault="00D66C1D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691DCB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E07C72">
              <w:rPr>
                <w:rFonts w:ascii="Arial" w:hAnsi="Arial" w:cs="Arial"/>
                <w:sz w:val="18"/>
                <w:szCs w:val="18"/>
              </w:rPr>
              <w:t xml:space="preserve">Raffle Drawings </w:t>
            </w:r>
            <w:r w:rsidR="00691DC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DFA10DA" w14:textId="0AB9C7C1" w:rsidR="0032620A" w:rsidRDefault="00691DCB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</w:t>
            </w:r>
            <w:r w:rsidR="00E07C72">
              <w:rPr>
                <w:rFonts w:ascii="Arial" w:hAnsi="Arial" w:cs="Arial"/>
                <w:sz w:val="18"/>
                <w:szCs w:val="18"/>
              </w:rPr>
              <w:t xml:space="preserve">Liaison Reports </w:t>
            </w:r>
          </w:p>
          <w:p w14:paraId="0D655A6F" w14:textId="67586F8B" w:rsidR="0032620A" w:rsidRDefault="0032620A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</w:t>
            </w:r>
            <w:r w:rsidR="00E07C72">
              <w:rPr>
                <w:rFonts w:ascii="Arial" w:hAnsi="Arial" w:cs="Arial"/>
                <w:sz w:val="18"/>
                <w:szCs w:val="18"/>
              </w:rPr>
              <w:t>Concession Stand</w:t>
            </w:r>
            <w:r w:rsidR="00723532">
              <w:rPr>
                <w:rFonts w:ascii="Arial" w:hAnsi="Arial" w:cs="Arial"/>
                <w:sz w:val="18"/>
                <w:szCs w:val="18"/>
              </w:rPr>
              <w:t xml:space="preserve"> Policy</w:t>
            </w:r>
          </w:p>
          <w:p w14:paraId="33787B60" w14:textId="4D215EE3" w:rsidR="00224EE1" w:rsidRDefault="00723532" w:rsidP="00E07C72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Pasty Sale 2026</w:t>
            </w:r>
          </w:p>
          <w:p w14:paraId="67645D63" w14:textId="52922E05" w:rsidR="0010249C" w:rsidRDefault="0010249C" w:rsidP="00E07C72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: Skill Coach</w:t>
            </w:r>
          </w:p>
          <w:p w14:paraId="6337B59F" w14:textId="42C879F8" w:rsidR="0010249C" w:rsidRPr="00701815" w:rsidRDefault="0010249C" w:rsidP="00E07C72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 Goalie Coach</w:t>
            </w:r>
          </w:p>
          <w:p w14:paraId="3021EC9D" w14:textId="77777777" w:rsidR="00BE0E3D" w:rsidRPr="002D2348" w:rsidRDefault="00BE0E3D" w:rsidP="002D2348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07F1B9A" w14:textId="77777777" w:rsidR="00476525" w:rsidRPr="002D2348" w:rsidRDefault="00476525" w:rsidP="002D2348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752B13F" w14:textId="77777777" w:rsidR="00ED0774" w:rsidRPr="00476525" w:rsidRDefault="00ED0774" w:rsidP="00476525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A66909B" w14:textId="77777777" w:rsidR="00BF39FB" w:rsidRPr="00ED0774" w:rsidRDefault="00BF39FB" w:rsidP="00ED0774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BC67887" w14:textId="77777777" w:rsidR="00BF39FB" w:rsidRDefault="00BF39FB" w:rsidP="00ED077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80AB44C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DB3BEF7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3B2177E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23C3017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A0DAAD0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95EB9D6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20C437F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86498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49BFE3E9" w14:textId="5FF330A6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1F7C9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07C72">
              <w:rPr>
                <w:rFonts w:ascii="Arial" w:hAnsi="Arial" w:cs="Arial"/>
                <w:sz w:val="16"/>
                <w:szCs w:val="16"/>
              </w:rPr>
              <w:t>Alignment</w:t>
            </w:r>
          </w:p>
          <w:p w14:paraId="619744FF" w14:textId="7DCF118F" w:rsidR="00CF62A1" w:rsidRDefault="00487E33" w:rsidP="00340938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E07C72">
              <w:rPr>
                <w:rFonts w:ascii="Arial" w:hAnsi="Arial" w:cs="Arial"/>
                <w:sz w:val="16"/>
                <w:szCs w:val="16"/>
              </w:rPr>
              <w:t xml:space="preserve">Alignment </w:t>
            </w:r>
          </w:p>
          <w:p w14:paraId="033EE54C" w14:textId="77777777" w:rsidR="00CF61C1" w:rsidRDefault="00224EE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52612F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41C90BBC" w14:textId="3C245C0F" w:rsidR="00723532" w:rsidRDefault="00723532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lignment/Decision</w:t>
            </w:r>
          </w:p>
          <w:p w14:paraId="0896BA0A" w14:textId="35D0F6B1" w:rsidR="0010249C" w:rsidRDefault="0010249C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Alignment/Decision</w:t>
            </w:r>
          </w:p>
          <w:p w14:paraId="3D05B1CC" w14:textId="0B7C9213" w:rsidR="00224EE1" w:rsidRDefault="0010249C" w:rsidP="00E07C7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Alignment/Decision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82C038" w14:textId="77777777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6:5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1914E768" w14:textId="77777777" w:rsidR="00945B0D" w:rsidRDefault="00487E33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:</w:t>
            </w:r>
            <w:r w:rsidR="008C33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1DCB">
              <w:rPr>
                <w:rFonts w:ascii="Arial" w:hAnsi="Arial" w:cs="Arial"/>
                <w:sz w:val="16"/>
                <w:szCs w:val="16"/>
              </w:rPr>
              <w:t>Team</w:t>
            </w:r>
          </w:p>
          <w:p w14:paraId="51FE4A0F" w14:textId="77777777" w:rsidR="00691DCB" w:rsidRDefault="00691DCB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: Team</w:t>
            </w:r>
          </w:p>
          <w:p w14:paraId="236C1404" w14:textId="68CB9815" w:rsidR="0032620A" w:rsidRDefault="0032620A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E07C72">
              <w:rPr>
                <w:rFonts w:ascii="Arial" w:hAnsi="Arial" w:cs="Arial"/>
                <w:sz w:val="16"/>
                <w:szCs w:val="16"/>
              </w:rPr>
              <w:t>Kevin</w:t>
            </w:r>
          </w:p>
          <w:p w14:paraId="610D21B3" w14:textId="5A1E7AB3" w:rsidR="00723532" w:rsidRDefault="00723532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Team</w:t>
            </w:r>
          </w:p>
          <w:p w14:paraId="61BF57B4" w14:textId="705402D7" w:rsidR="0010249C" w:rsidRDefault="0010249C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Jake</w:t>
            </w:r>
          </w:p>
          <w:p w14:paraId="26FFB17C" w14:textId="118697CA" w:rsidR="0010249C" w:rsidRDefault="0010249C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: Eric </w:t>
            </w:r>
          </w:p>
          <w:p w14:paraId="39F856F6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72CDBE2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FC2FA3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BC6572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4AD0BC2D" w14:textId="04894689" w:rsidR="00757A03" w:rsidRDefault="00584578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: </w:t>
            </w:r>
            <w:r w:rsidR="00D32BA4">
              <w:rPr>
                <w:rFonts w:ascii="Arial" w:hAnsi="Arial" w:cs="Arial"/>
                <w:sz w:val="18"/>
                <w:szCs w:val="18"/>
              </w:rPr>
              <w:t xml:space="preserve">Winners for both the cash and gun raffle tickets were picked. Vicky will reach out to the winners.  </w:t>
            </w:r>
          </w:p>
          <w:p w14:paraId="07C59A2B" w14:textId="77777777" w:rsidR="00D32BA4" w:rsidRDefault="00D32BA4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</w:t>
            </w:r>
            <w:r w:rsidR="005E28EC">
              <w:rPr>
                <w:rFonts w:ascii="Arial" w:hAnsi="Arial" w:cs="Arial"/>
                <w:sz w:val="18"/>
                <w:szCs w:val="18"/>
              </w:rPr>
              <w:t>Nothing to report</w:t>
            </w:r>
          </w:p>
          <w:p w14:paraId="2278935B" w14:textId="38FE6726" w:rsidR="005E28EC" w:rsidRDefault="005E28EC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Team moms will be asked to share with their teams to be punctual and on time for all concession stand shifts.</w:t>
            </w:r>
          </w:p>
          <w:p w14:paraId="605C08DC" w14:textId="26749CA5" w:rsidR="005E28EC" w:rsidRDefault="005E28EC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Motio</w:t>
            </w:r>
            <w:r w:rsidR="00565752">
              <w:rPr>
                <w:rFonts w:ascii="Arial" w:hAnsi="Arial" w:cs="Arial"/>
                <w:sz w:val="18"/>
                <w:szCs w:val="18"/>
              </w:rPr>
              <w:t xml:space="preserve">n for </w:t>
            </w:r>
            <w:r w:rsidR="00B80F4B">
              <w:rPr>
                <w:rFonts w:ascii="Arial" w:hAnsi="Arial" w:cs="Arial"/>
                <w:sz w:val="18"/>
                <w:szCs w:val="18"/>
              </w:rPr>
              <w:t>IRHA not</w:t>
            </w:r>
            <w:r w:rsidR="00565752">
              <w:rPr>
                <w:rFonts w:ascii="Arial" w:hAnsi="Arial" w:cs="Arial"/>
                <w:sz w:val="18"/>
                <w:szCs w:val="18"/>
              </w:rPr>
              <w:t xml:space="preserve"> continuing to do the Elks Pasty Sale </w:t>
            </w:r>
            <w:r w:rsidR="00DC5516">
              <w:rPr>
                <w:rFonts w:ascii="Arial" w:hAnsi="Arial" w:cs="Arial"/>
                <w:sz w:val="18"/>
                <w:szCs w:val="18"/>
              </w:rPr>
              <w:t xml:space="preserve">for the 2026-2027 season </w:t>
            </w:r>
            <w:r w:rsidR="00565752">
              <w:rPr>
                <w:rFonts w:ascii="Arial" w:hAnsi="Arial" w:cs="Arial"/>
                <w:sz w:val="18"/>
                <w:szCs w:val="18"/>
              </w:rPr>
              <w:t xml:space="preserve">by Kevin, supported by Don.  Motion carried.  </w:t>
            </w:r>
          </w:p>
          <w:p w14:paraId="6FF7C1A9" w14:textId="3B565616" w:rsidR="00565752" w:rsidRDefault="00565752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Ray Brice will help at 10U AA practice if credentials are </w:t>
            </w:r>
            <w:r w:rsidR="00B80F4B">
              <w:rPr>
                <w:rFonts w:ascii="Arial" w:hAnsi="Arial" w:cs="Arial"/>
                <w:sz w:val="18"/>
                <w:szCs w:val="18"/>
              </w:rPr>
              <w:t>in place.</w:t>
            </w:r>
          </w:p>
          <w:p w14:paraId="558C8919" w14:textId="6408B29E" w:rsidR="00565752" w:rsidRPr="00901631" w:rsidRDefault="00565752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: </w:t>
            </w:r>
            <w:r w:rsidR="00B80F4B">
              <w:rPr>
                <w:rFonts w:ascii="Arial" w:hAnsi="Arial" w:cs="Arial"/>
                <w:sz w:val="18"/>
                <w:szCs w:val="18"/>
              </w:rPr>
              <w:t xml:space="preserve">Potential goalie </w:t>
            </w:r>
            <w:r w:rsidR="00DC5516">
              <w:rPr>
                <w:rFonts w:ascii="Arial" w:hAnsi="Arial" w:cs="Arial"/>
                <w:sz w:val="18"/>
                <w:szCs w:val="18"/>
              </w:rPr>
              <w:t>coaches’</w:t>
            </w:r>
            <w:r w:rsidR="00B80F4B">
              <w:rPr>
                <w:rFonts w:ascii="Arial" w:hAnsi="Arial" w:cs="Arial"/>
                <w:sz w:val="18"/>
                <w:szCs w:val="18"/>
              </w:rPr>
              <w:t xml:space="preserve"> credentials will be</w:t>
            </w:r>
            <w:r w:rsidR="00146D10">
              <w:rPr>
                <w:rFonts w:ascii="Arial" w:hAnsi="Arial" w:cs="Arial"/>
                <w:sz w:val="18"/>
                <w:szCs w:val="18"/>
              </w:rPr>
              <w:t xml:space="preserve"> verified </w:t>
            </w:r>
            <w:r w:rsidR="00B80F4B">
              <w:rPr>
                <w:rFonts w:ascii="Arial" w:hAnsi="Arial" w:cs="Arial"/>
                <w:sz w:val="18"/>
                <w:szCs w:val="18"/>
              </w:rPr>
              <w:t xml:space="preserve">by </w:t>
            </w:r>
            <w:r w:rsidR="00CF3F34">
              <w:rPr>
                <w:rFonts w:ascii="Arial" w:hAnsi="Arial" w:cs="Arial"/>
                <w:sz w:val="18"/>
                <w:szCs w:val="18"/>
              </w:rPr>
              <w:t>Dale,</w:t>
            </w:r>
            <w:r w:rsidR="00B80F4B">
              <w:rPr>
                <w:rFonts w:ascii="Arial" w:hAnsi="Arial" w:cs="Arial"/>
                <w:sz w:val="18"/>
                <w:szCs w:val="18"/>
              </w:rPr>
              <w:t xml:space="preserve"> and the board will </w:t>
            </w:r>
            <w:proofErr w:type="gramStart"/>
            <w:r w:rsidR="00B80F4B">
              <w:rPr>
                <w:rFonts w:ascii="Arial" w:hAnsi="Arial" w:cs="Arial"/>
                <w:sz w:val="18"/>
                <w:szCs w:val="18"/>
              </w:rPr>
              <w:t>make a decision</w:t>
            </w:r>
            <w:proofErr w:type="gramEnd"/>
            <w:r w:rsidR="00B80F4B">
              <w:rPr>
                <w:rFonts w:ascii="Arial" w:hAnsi="Arial" w:cs="Arial"/>
                <w:sz w:val="18"/>
                <w:szCs w:val="18"/>
              </w:rPr>
              <w:t xml:space="preserve"> after that. </w:t>
            </w:r>
          </w:p>
        </w:tc>
      </w:tr>
      <w:tr w:rsidR="00487E33" w:rsidRPr="002F1BA3" w14:paraId="6AE1D7FC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E0F8CB3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ittee Reports</w:t>
            </w:r>
          </w:p>
          <w:p w14:paraId="05955638" w14:textId="77777777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4D1955BE" w14:textId="394603B1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Planning </w:t>
            </w:r>
            <w:r w:rsidR="00E07C72"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>ommittee</w:t>
            </w:r>
          </w:p>
          <w:p w14:paraId="5FFB4B17" w14:textId="284776C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07C72"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>ommittee</w:t>
            </w:r>
          </w:p>
          <w:p w14:paraId="04A43C0D" w14:textId="6C5A1851" w:rsidR="00E07C72" w:rsidRDefault="00E07C72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Save the Rink Committee </w:t>
            </w:r>
          </w:p>
          <w:p w14:paraId="467C8EDE" w14:textId="77777777" w:rsidR="00487E33" w:rsidRPr="00312959" w:rsidRDefault="00487E33" w:rsidP="0036656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381A880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02A05C7" w14:textId="7BD33CF1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372C5D83" w14:textId="2AC627DC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8B006E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3C0C4999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33C72929" w14:textId="245A26A6" w:rsidR="00E07C72" w:rsidRDefault="00E07C72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Update</w:t>
            </w:r>
          </w:p>
          <w:p w14:paraId="3E7058B6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70807B2" w14:textId="77777777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1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A1C1FBE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73FA7B09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6B4EFF41" w14:textId="77777777" w:rsidR="00476525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7F1CDFF4" w14:textId="2EA48F03" w:rsidR="00E07C72" w:rsidRPr="00061C4B" w:rsidRDefault="00E07C72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</w:p>
          <w:p w14:paraId="50A34B89" w14:textId="77777777" w:rsidR="00487E33" w:rsidRPr="00061C4B" w:rsidRDefault="00487E33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2395A867" w14:textId="1937CB78" w:rsidR="0038421D" w:rsidRDefault="006E2DC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821F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D32BA4">
              <w:rPr>
                <w:rFonts w:ascii="Arial" w:hAnsi="Arial" w:cs="Arial"/>
                <w:sz w:val="18"/>
                <w:szCs w:val="18"/>
              </w:rPr>
              <w:t>The tournament committee met and figured out the 8U tournament on January 10</w:t>
            </w:r>
            <w:r w:rsidR="00D32BA4" w:rsidRPr="00D32BA4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D32BA4">
              <w:rPr>
                <w:rFonts w:ascii="Arial" w:hAnsi="Arial" w:cs="Arial"/>
                <w:sz w:val="18"/>
                <w:szCs w:val="18"/>
              </w:rPr>
              <w:t xml:space="preserve">.  </w:t>
            </w:r>
            <w:r w:rsidR="006D1B8B">
              <w:rPr>
                <w:rFonts w:ascii="Arial" w:hAnsi="Arial" w:cs="Arial"/>
                <w:sz w:val="18"/>
                <w:szCs w:val="18"/>
              </w:rPr>
              <w:t xml:space="preserve">The tournament committee will have one more meeting before the jamboree. </w:t>
            </w:r>
            <w:r w:rsidR="00D32BA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D380C25" w14:textId="0ECC0DBB" w:rsidR="00D32BA4" w:rsidRDefault="00D32BA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</w:t>
            </w:r>
            <w:r w:rsidR="007C0501">
              <w:rPr>
                <w:rFonts w:ascii="Arial" w:hAnsi="Arial" w:cs="Arial"/>
                <w:sz w:val="18"/>
                <w:szCs w:val="18"/>
              </w:rPr>
              <w:t xml:space="preserve"> Did not meet</w:t>
            </w:r>
          </w:p>
          <w:p w14:paraId="100B7C55" w14:textId="507E3387" w:rsidR="00D32BA4" w:rsidRDefault="00D32BA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  <w:r w:rsidR="007C0501">
              <w:rPr>
                <w:rFonts w:ascii="Arial" w:hAnsi="Arial" w:cs="Arial"/>
                <w:sz w:val="18"/>
                <w:szCs w:val="18"/>
              </w:rPr>
              <w:t xml:space="preserve"> Did not meet</w:t>
            </w:r>
          </w:p>
          <w:p w14:paraId="3F6A44E5" w14:textId="5E6C9C76" w:rsidR="006A103B" w:rsidRPr="00061C4B" w:rsidRDefault="00D32BA4" w:rsidP="007C050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</w:t>
            </w:r>
            <w:r w:rsidR="007C0501">
              <w:rPr>
                <w:rFonts w:ascii="Arial" w:hAnsi="Arial" w:cs="Arial"/>
                <w:sz w:val="18"/>
                <w:szCs w:val="18"/>
              </w:rPr>
              <w:t xml:space="preserve"> Did not meet </w:t>
            </w:r>
          </w:p>
        </w:tc>
      </w:tr>
      <w:tr w:rsidR="00487E33" w:rsidRPr="002F1BA3" w14:paraId="14C82C4F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527D3BB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13F2B070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06763C5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6B6769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286B2819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EE11C9" w14:textId="4113FAE0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2</w:t>
            </w:r>
            <w:r w:rsidR="00146D10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152D2988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09F1443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1D8F73F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B9232D6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22B4FFDB" w14:textId="132EF6C5" w:rsidR="0038421D" w:rsidRPr="00061C4B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7C0501"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5626CA1E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E588B91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Board Member Comments</w:t>
            </w:r>
          </w:p>
          <w:p w14:paraId="05EF34B6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44C5E755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77489113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35F28701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4320A0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EB69DA1" w14:textId="0F64BE07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7:</w:t>
            </w:r>
            <w:r w:rsidR="00146D10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ECA1E74" w14:textId="7A649139" w:rsidR="00487E33" w:rsidRDefault="00DC551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74B9CAB3" w14:textId="1294CE57" w:rsidR="00F04337" w:rsidRDefault="00FB7702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election committee consists of Sarah, Don, Andrew and Eric. Board applications are due by January 15</w:t>
            </w:r>
            <w:r w:rsidRPr="00FB770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72763318" w14:textId="606B12BC" w:rsidR="00FB7702" w:rsidRDefault="00DC5516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next </w:t>
            </w:r>
            <w:r w:rsidR="00FB7702">
              <w:rPr>
                <w:rFonts w:ascii="Arial" w:hAnsi="Arial" w:cs="Arial"/>
                <w:sz w:val="18"/>
                <w:szCs w:val="18"/>
              </w:rPr>
              <w:t>MAHA meeting</w:t>
            </w:r>
            <w:r>
              <w:rPr>
                <w:rFonts w:ascii="Arial" w:hAnsi="Arial" w:cs="Arial"/>
                <w:sz w:val="18"/>
                <w:szCs w:val="18"/>
              </w:rPr>
              <w:t xml:space="preserve"> is</w:t>
            </w:r>
            <w:r w:rsidR="00FB7702">
              <w:rPr>
                <w:rFonts w:ascii="Arial" w:hAnsi="Arial" w:cs="Arial"/>
                <w:sz w:val="18"/>
                <w:szCs w:val="18"/>
              </w:rPr>
              <w:t xml:space="preserve"> January 23</w:t>
            </w:r>
            <w:r w:rsidR="00FB7702" w:rsidRPr="00FB7702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="00FB7702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652E69F9" w14:textId="0F4FA103" w:rsidR="00FB7702" w:rsidRDefault="00FB7702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xt year we will order a few extra XL and Large game socks.</w:t>
            </w:r>
          </w:p>
          <w:p w14:paraId="4F5795B6" w14:textId="6A6072DD" w:rsidR="00C308B8" w:rsidRDefault="00DC5516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im will upgrade </w:t>
            </w:r>
            <w:r w:rsidR="00C308B8">
              <w:rPr>
                <w:rFonts w:ascii="Arial" w:hAnsi="Arial" w:cs="Arial"/>
                <w:sz w:val="18"/>
                <w:szCs w:val="18"/>
              </w:rPr>
              <w:t>IHS to IHS plus</w:t>
            </w:r>
          </w:p>
          <w:p w14:paraId="6AFF1072" w14:textId="458DF6B6" w:rsidR="00FB7702" w:rsidRPr="00061C4B" w:rsidRDefault="009C025B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next City Council meeting is Thursday, December 11</w:t>
            </w:r>
            <w:r w:rsidRPr="009C025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6:30</w:t>
            </w:r>
          </w:p>
        </w:tc>
      </w:tr>
      <w:tr w:rsidR="00487E33" w:rsidRPr="002F1BA3" w14:paraId="7BE5F92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924BF89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01D4AE0F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57262D45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6EA39645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14C8BC9F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8D44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BF4DB06" w14:textId="6CE2AA90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7:</w:t>
            </w:r>
            <w:r w:rsidR="00146D10">
              <w:rPr>
                <w:rFonts w:ascii="Arial" w:hAnsi="Arial" w:cs="Arial"/>
                <w:sz w:val="16"/>
                <w:szCs w:val="16"/>
              </w:rPr>
              <w:t>55</w:t>
            </w:r>
          </w:p>
          <w:p w14:paraId="6B833B3C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248466A2" w14:textId="06A5F755" w:rsidR="00487E33" w:rsidRDefault="00DC551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066215AB" w14:textId="3D7B5330" w:rsidR="00487E33" w:rsidRPr="00061C4B" w:rsidRDefault="00DC5516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7015F3E0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094BB5E" w14:textId="77777777" w:rsidR="0050241E" w:rsidRDefault="0050241E" w:rsidP="00D66C1D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4E4C969" w14:textId="77777777" w:rsidR="0050241E" w:rsidRDefault="00085C63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osed Session</w:t>
            </w:r>
          </w:p>
          <w:p w14:paraId="780F86D3" w14:textId="77777777" w:rsidR="000F5B9D" w:rsidRDefault="000F5B9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B44A03" w14:textId="14BEDCA6" w:rsidR="00487E33" w:rsidRDefault="008B7760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journment</w:t>
            </w:r>
          </w:p>
          <w:p w14:paraId="4D880438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6BBD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61315610" w14:textId="77777777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82BF" w14:textId="4AFA76CC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8:</w:t>
            </w:r>
            <w:r w:rsidR="009C025B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A07B88C" w14:textId="2E096600" w:rsidR="00487E33" w:rsidRDefault="00DC5516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353FA090" w14:textId="174129CE" w:rsidR="0050241E" w:rsidRDefault="00C308B8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otion to go into closed session at 8:03 pm by Perry, supported by Dale. </w:t>
            </w:r>
          </w:p>
          <w:p w14:paraId="64FF75A6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37514A21" w14:textId="0F985AC4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the meeting by </w:t>
            </w:r>
            <w:r w:rsidR="009C025B">
              <w:rPr>
                <w:rFonts w:ascii="Arial" w:hAnsi="Arial" w:cs="Arial"/>
                <w:sz w:val="16"/>
                <w:szCs w:val="16"/>
              </w:rPr>
              <w:t>Perry, supported by Dale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9C025B">
              <w:rPr>
                <w:rFonts w:ascii="Arial" w:hAnsi="Arial" w:cs="Arial"/>
                <w:sz w:val="16"/>
                <w:szCs w:val="16"/>
              </w:rPr>
              <w:t xml:space="preserve">Motion carried.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B7760">
              <w:rPr>
                <w:rFonts w:ascii="Arial" w:hAnsi="Arial" w:cs="Arial"/>
                <w:sz w:val="16"/>
                <w:szCs w:val="16"/>
              </w:rPr>
              <w:t>Adjourned at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C025B">
              <w:rPr>
                <w:rFonts w:ascii="Arial" w:hAnsi="Arial" w:cs="Arial"/>
                <w:sz w:val="16"/>
                <w:szCs w:val="16"/>
              </w:rPr>
              <w:t xml:space="preserve">8:20. </w:t>
            </w:r>
          </w:p>
          <w:p w14:paraId="4495B240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3DE4080F" w14:textId="78AB7239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B8191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07C72">
              <w:rPr>
                <w:rFonts w:ascii="Arial" w:hAnsi="Arial" w:cs="Arial"/>
                <w:sz w:val="16"/>
                <w:szCs w:val="16"/>
              </w:rPr>
              <w:t>January 7</w:t>
            </w:r>
            <w:r w:rsidR="00E07C72" w:rsidRPr="00E07C72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E07C72">
              <w:rPr>
                <w:rFonts w:ascii="Arial" w:hAnsi="Arial" w:cs="Arial"/>
                <w:sz w:val="16"/>
                <w:szCs w:val="16"/>
              </w:rPr>
              <w:t xml:space="preserve">, 2026. </w:t>
            </w:r>
          </w:p>
        </w:tc>
      </w:tr>
    </w:tbl>
    <w:p w14:paraId="1539BCB5" w14:textId="77777777" w:rsidR="0050241E" w:rsidRDefault="0050241E">
      <w:pPr>
        <w:rPr>
          <w:rFonts w:asciiTheme="minorHAnsi" w:hAnsiTheme="minorHAnsi"/>
          <w:b/>
        </w:rPr>
      </w:pPr>
    </w:p>
    <w:p w14:paraId="6309279F" w14:textId="77777777" w:rsidR="0050241E" w:rsidRDefault="0050241E">
      <w:pPr>
        <w:rPr>
          <w:rFonts w:asciiTheme="minorHAnsi" w:hAnsiTheme="minorHAnsi"/>
          <w:b/>
        </w:rPr>
      </w:pPr>
    </w:p>
    <w:p w14:paraId="7141DD9E" w14:textId="77777777" w:rsidR="0050241E" w:rsidRDefault="0050241E">
      <w:pPr>
        <w:rPr>
          <w:rFonts w:asciiTheme="minorHAnsi" w:hAnsiTheme="minorHAnsi"/>
          <w:b/>
        </w:rPr>
      </w:pPr>
    </w:p>
    <w:p w14:paraId="06DFF4F5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58C50689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0C75C458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1998A411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0FDAE20B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5B1E6682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84F7101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5AAEFCCB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0624D1E4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4D94B8A5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5D7C8135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1117C7A1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CFA21A3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2E9307F" w14:textId="77777777" w:rsidR="00663A42" w:rsidRDefault="00663A42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06F66084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4E15C67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44A2BAF4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31EAECD2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1C8C0763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4304254D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16F02A92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585217FF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06F676E" w14:textId="77777777" w:rsidR="00783C83" w:rsidRDefault="00783C83" w:rsidP="00783C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2CDFBFF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ED4AB92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5FC6BA08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65DBB55F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38C9F00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36091ED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06CD12F2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69DD312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FB71D93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EF6678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DEF22D9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5A18D97D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065C77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246493E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418AD9A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5FFD6CE5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045C8CA2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D8BD799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28DB03FE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534E10A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08AA3E9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062ECC7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4C65D26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944D07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20A45EF1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84771F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7EC1CB3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0815BE3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52E3C5C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19CE781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0E25FC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27802E94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B87B7D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5CDB0111" w14:textId="77777777" w:rsidR="0031137F" w:rsidRPr="001560D1" w:rsidRDefault="0031137F"/>
    <w:p w14:paraId="58C4C7E2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76D61DAC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103519B9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02881E8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0D0C87DD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4C4CFF3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7D6A6C9F" w14:textId="139580D7" w:rsidR="005D0D9B" w:rsidRPr="001560D1" w:rsidRDefault="008B7760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e</w:t>
            </w:r>
          </w:p>
        </w:tc>
      </w:tr>
      <w:tr w:rsidR="00C84F19" w:rsidRPr="00327203" w14:paraId="557F5ADF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3D50BD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4F22E0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CF9B866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132416C5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6A8A44D4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7A076028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1CDFF65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6CB8C20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9CB779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DB714F9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33AC74BE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5D067C44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800D525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FDB499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A062859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5946C535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0B086B3B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746995D7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5CDA21A1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7491107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091F16D5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08BBA254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214F25CB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1A642AF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3258E481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62003FF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742F3CB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7E8F7ECB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5F3BA34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EA290C4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7D988538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541B1FC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DF32D2A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im Lystila</w:t>
            </w:r>
          </w:p>
        </w:tc>
        <w:tc>
          <w:tcPr>
            <w:tcW w:w="4842" w:type="dxa"/>
            <w:vAlign w:val="center"/>
          </w:tcPr>
          <w:p w14:paraId="45186658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5684A02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F9DE42A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Kevin Yohe</w:t>
            </w:r>
          </w:p>
        </w:tc>
        <w:tc>
          <w:tcPr>
            <w:tcW w:w="4842" w:type="dxa"/>
            <w:vAlign w:val="center"/>
          </w:tcPr>
          <w:p w14:paraId="5746E9CF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2EF31BD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90034CF" w14:textId="77777777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66564">
              <w:rPr>
                <w:rFonts w:ascii="Arial" w:hAnsi="Arial" w:cs="Arial"/>
                <w:bCs/>
                <w:sz w:val="18"/>
                <w:szCs w:val="18"/>
              </w:rPr>
              <w:t>Jill Dix</w:t>
            </w:r>
          </w:p>
        </w:tc>
        <w:tc>
          <w:tcPr>
            <w:tcW w:w="4842" w:type="dxa"/>
            <w:vAlign w:val="center"/>
          </w:tcPr>
          <w:p w14:paraId="57F6B7B9" w14:textId="12A33EBF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8B7760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26A3872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F7F9C3C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1D998C2E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101F43D7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A846663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7458DCE5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6EE8B1E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A7A5252" w14:textId="77777777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61B4C4A4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2399E76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FFDBB17" w14:textId="77777777" w:rsidR="00C172D2" w:rsidRDefault="00340938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ristin Lystila</w:t>
            </w:r>
          </w:p>
        </w:tc>
        <w:tc>
          <w:tcPr>
            <w:tcW w:w="4842" w:type="dxa"/>
            <w:vAlign w:val="center"/>
          </w:tcPr>
          <w:p w14:paraId="73FF48D4" w14:textId="77777777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5BB097C4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24E192D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icky Aldridge</w:t>
            </w:r>
          </w:p>
        </w:tc>
        <w:tc>
          <w:tcPr>
            <w:tcW w:w="4842" w:type="dxa"/>
            <w:vAlign w:val="center"/>
          </w:tcPr>
          <w:p w14:paraId="6928C23D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5CC4699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0BB32D7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cob Spear</w:t>
            </w:r>
          </w:p>
        </w:tc>
        <w:tc>
          <w:tcPr>
            <w:tcW w:w="4842" w:type="dxa"/>
            <w:vAlign w:val="center"/>
          </w:tcPr>
          <w:p w14:paraId="489A2684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26686CC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612FB26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5139DD56" w14:textId="77777777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33ED01BD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26F7ED71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F22D6B5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on Poupore</w:t>
            </w:r>
          </w:p>
        </w:tc>
        <w:tc>
          <w:tcPr>
            <w:tcW w:w="4842" w:type="dxa"/>
            <w:vAlign w:val="center"/>
          </w:tcPr>
          <w:p w14:paraId="46939640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2734FA97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05CD9E0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hristopher Penney</w:t>
            </w:r>
          </w:p>
        </w:tc>
        <w:tc>
          <w:tcPr>
            <w:tcW w:w="4842" w:type="dxa"/>
            <w:vAlign w:val="center"/>
          </w:tcPr>
          <w:p w14:paraId="551F2756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</w:tbl>
    <w:p w14:paraId="367E3F5C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2451715C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63768E17" w14:textId="77777777" w:rsidR="009728A7" w:rsidRDefault="009728A7" w:rsidP="00AF66BA">
      <w:pPr>
        <w:rPr>
          <w:b/>
          <w:bCs/>
        </w:rPr>
      </w:pPr>
    </w:p>
    <w:p w14:paraId="563606FC" w14:textId="77777777" w:rsidR="009728A7" w:rsidRDefault="009728A7" w:rsidP="00AF66BA">
      <w:pPr>
        <w:rPr>
          <w:b/>
          <w:bCs/>
        </w:rPr>
      </w:pPr>
    </w:p>
    <w:p w14:paraId="71B6CA56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lastRenderedPageBreak/>
        <w:t>IRHA Meeting Ground Rules:</w:t>
      </w:r>
    </w:p>
    <w:p w14:paraId="0C7D2873" w14:textId="77777777" w:rsidR="004E5AE1" w:rsidRPr="004E5AE1" w:rsidRDefault="004E5AE1" w:rsidP="00AF66BA">
      <w:pPr>
        <w:rPr>
          <w:bCs/>
        </w:rPr>
      </w:pPr>
    </w:p>
    <w:p w14:paraId="38858A23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761129B1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0B79685C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4BA54B0B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F3CB2A0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769D5E7E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0E3EF4B9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DDF10" w14:textId="77777777" w:rsidR="008B02C6" w:rsidRDefault="008B02C6">
      <w:r>
        <w:separator/>
      </w:r>
    </w:p>
  </w:endnote>
  <w:endnote w:type="continuationSeparator" w:id="0">
    <w:p w14:paraId="64233BFB" w14:textId="77777777" w:rsidR="008B02C6" w:rsidRDefault="008B02C6">
      <w:r>
        <w:continuationSeparator/>
      </w:r>
    </w:p>
  </w:endnote>
  <w:endnote w:type="continuationNotice" w:id="1">
    <w:p w14:paraId="24981F93" w14:textId="77777777" w:rsidR="008B02C6" w:rsidRDefault="008B02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DAD02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27F32615" w14:textId="77777777" w:rsidR="00FD084E" w:rsidRDefault="00FD084E">
    <w:pPr>
      <w:ind w:left="-1080"/>
    </w:pPr>
  </w:p>
  <w:p w14:paraId="3608ACF3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36823786" w14:textId="77777777" w:rsidTr="00711FB1">
      <w:trPr>
        <w:trHeight w:val="401"/>
      </w:trPr>
      <w:tc>
        <w:tcPr>
          <w:tcW w:w="11718" w:type="dxa"/>
          <w:vAlign w:val="center"/>
        </w:tcPr>
        <w:p w14:paraId="7397F38B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vAlign w:val="center"/>
        </w:tcPr>
        <w:p w14:paraId="276706F2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3C98DFB4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515AD9F1" w14:textId="77777777" w:rsidTr="00355C85">
      <w:trPr>
        <w:trHeight w:val="447"/>
      </w:trPr>
      <w:tc>
        <w:tcPr>
          <w:tcW w:w="11892" w:type="dxa"/>
          <w:vAlign w:val="center"/>
        </w:tcPr>
        <w:p w14:paraId="739540BE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vAlign w:val="center"/>
        </w:tcPr>
        <w:p w14:paraId="3FE1B7F4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2567C546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7B47E7" w14:textId="77777777" w:rsidR="008B02C6" w:rsidRDefault="008B02C6">
      <w:r>
        <w:separator/>
      </w:r>
    </w:p>
  </w:footnote>
  <w:footnote w:type="continuationSeparator" w:id="0">
    <w:p w14:paraId="24B329EB" w14:textId="77777777" w:rsidR="008B02C6" w:rsidRDefault="008B02C6">
      <w:r>
        <w:continuationSeparator/>
      </w:r>
    </w:p>
  </w:footnote>
  <w:footnote w:type="continuationNotice" w:id="1">
    <w:p w14:paraId="48974318" w14:textId="77777777" w:rsidR="008B02C6" w:rsidRDefault="008B02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42B9B71A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</w:tcPr>
            <w:p w14:paraId="6B31984D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68ACA819" w14:textId="02D957FE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5-12-03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6D1B8B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12/3/2025</w:t>
              </w:r>
            </w:sdtContent>
          </w:sdt>
        </w:p>
      </w:tc>
    </w:tr>
    <w:tr w:rsidR="00FD084E" w:rsidRPr="00C816E1" w14:paraId="2C467C3B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</w:tcPr>
            <w:p w14:paraId="69B22920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72E091CE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2718A898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337B9464" w14:textId="77777777" w:rsidTr="00CF0592">
      <w:trPr>
        <w:trHeight w:val="678"/>
      </w:trPr>
      <w:tc>
        <w:tcPr>
          <w:tcW w:w="8910" w:type="dxa"/>
          <w:vAlign w:val="center"/>
        </w:tcPr>
        <w:p w14:paraId="337DE7A0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002BA8A4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vAlign w:val="center"/>
        </w:tcPr>
        <w:p w14:paraId="25F141F1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15FC964B" wp14:editId="161E7C49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16C0AC90" w14:textId="77777777" w:rsidTr="00CF0592">
      <w:trPr>
        <w:trHeight w:val="59"/>
      </w:trPr>
      <w:tc>
        <w:tcPr>
          <w:tcW w:w="8910" w:type="dxa"/>
          <w:vAlign w:val="center"/>
        </w:tcPr>
        <w:p w14:paraId="26F8A063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vAlign w:val="center"/>
        </w:tcPr>
        <w:p w14:paraId="2B2DCA8F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301BF40D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vAlign w:val="center"/>
            </w:tcPr>
            <w:p w14:paraId="78A8D744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vAlign w:val="center"/>
        </w:tcPr>
        <w:p w14:paraId="00574C6F" w14:textId="5BD19023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5-12-03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6D1B8B">
                <w:rPr>
                  <w:rFonts w:asciiTheme="minorHAnsi" w:hAnsiTheme="minorHAnsi" w:cs="Arial"/>
                  <w:b/>
                  <w:szCs w:val="20"/>
                </w:rPr>
                <w:t>3-Dec-25</w:t>
              </w:r>
            </w:sdtContent>
          </w:sdt>
        </w:p>
      </w:tc>
    </w:tr>
    <w:tr w:rsidR="006863E5" w:rsidRPr="009D6B7E" w14:paraId="68B169DB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vAlign w:val="center"/>
        </w:tcPr>
        <w:p w14:paraId="3B6E5344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vAlign w:val="center"/>
        </w:tcPr>
        <w:p w14:paraId="127D36F1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7936DA23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C86B34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F16"/>
    <w:rsid w:val="000130F6"/>
    <w:rsid w:val="00013616"/>
    <w:rsid w:val="00013CF4"/>
    <w:rsid w:val="000143C5"/>
    <w:rsid w:val="000148AE"/>
    <w:rsid w:val="00014D77"/>
    <w:rsid w:val="00015918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106A"/>
    <w:rsid w:val="000411C1"/>
    <w:rsid w:val="0004148C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6506"/>
    <w:rsid w:val="0006670C"/>
    <w:rsid w:val="00066C27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B3A"/>
    <w:rsid w:val="0007402A"/>
    <w:rsid w:val="00074477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8A9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8F"/>
    <w:rsid w:val="000B40A6"/>
    <w:rsid w:val="000B4889"/>
    <w:rsid w:val="000B4896"/>
    <w:rsid w:val="000B4F5A"/>
    <w:rsid w:val="000B6382"/>
    <w:rsid w:val="000B6689"/>
    <w:rsid w:val="000B6CA0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945"/>
    <w:rsid w:val="000C6CD5"/>
    <w:rsid w:val="000C72BF"/>
    <w:rsid w:val="000C7679"/>
    <w:rsid w:val="000D02F6"/>
    <w:rsid w:val="000D0A8A"/>
    <w:rsid w:val="000D3176"/>
    <w:rsid w:val="000D391B"/>
    <w:rsid w:val="000D3D96"/>
    <w:rsid w:val="000D4D3B"/>
    <w:rsid w:val="000D4D7C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B0"/>
    <w:rsid w:val="000F3ADC"/>
    <w:rsid w:val="000F49A6"/>
    <w:rsid w:val="000F4F6E"/>
    <w:rsid w:val="000F5B9D"/>
    <w:rsid w:val="000F62C2"/>
    <w:rsid w:val="000F6373"/>
    <w:rsid w:val="000F68E6"/>
    <w:rsid w:val="000F72BB"/>
    <w:rsid w:val="000F75EA"/>
    <w:rsid w:val="001004CE"/>
    <w:rsid w:val="0010094F"/>
    <w:rsid w:val="00101A96"/>
    <w:rsid w:val="0010249C"/>
    <w:rsid w:val="00103492"/>
    <w:rsid w:val="00104253"/>
    <w:rsid w:val="001044A0"/>
    <w:rsid w:val="00104685"/>
    <w:rsid w:val="001047F5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604"/>
    <w:rsid w:val="00141E0B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6D10"/>
    <w:rsid w:val="0014755C"/>
    <w:rsid w:val="00147740"/>
    <w:rsid w:val="00147E03"/>
    <w:rsid w:val="00150B28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4988"/>
    <w:rsid w:val="00174B03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EB1"/>
    <w:rsid w:val="001C0E24"/>
    <w:rsid w:val="001C1E23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2B5D"/>
    <w:rsid w:val="001E356C"/>
    <w:rsid w:val="001E365D"/>
    <w:rsid w:val="001E4110"/>
    <w:rsid w:val="001E4125"/>
    <w:rsid w:val="001E533E"/>
    <w:rsid w:val="001E5AAE"/>
    <w:rsid w:val="001E5C54"/>
    <w:rsid w:val="001E5FBB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2082"/>
    <w:rsid w:val="00242CD7"/>
    <w:rsid w:val="00242D71"/>
    <w:rsid w:val="00242F12"/>
    <w:rsid w:val="0024322F"/>
    <w:rsid w:val="002435EF"/>
    <w:rsid w:val="00243667"/>
    <w:rsid w:val="00244D52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4261"/>
    <w:rsid w:val="0027485B"/>
    <w:rsid w:val="00274EF6"/>
    <w:rsid w:val="002750AA"/>
    <w:rsid w:val="0027516C"/>
    <w:rsid w:val="00276EF2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6D2B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5F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A9A"/>
    <w:rsid w:val="003245F0"/>
    <w:rsid w:val="0032478A"/>
    <w:rsid w:val="00324CC8"/>
    <w:rsid w:val="00324DCA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863"/>
    <w:rsid w:val="00331A6B"/>
    <w:rsid w:val="003337CD"/>
    <w:rsid w:val="003339DA"/>
    <w:rsid w:val="00334122"/>
    <w:rsid w:val="003343C9"/>
    <w:rsid w:val="003344CE"/>
    <w:rsid w:val="0033462A"/>
    <w:rsid w:val="00334F9C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61CF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AB"/>
    <w:rsid w:val="003658B5"/>
    <w:rsid w:val="003658D9"/>
    <w:rsid w:val="00366564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67A7"/>
    <w:rsid w:val="003A7ACC"/>
    <w:rsid w:val="003B037A"/>
    <w:rsid w:val="003B064C"/>
    <w:rsid w:val="003B1165"/>
    <w:rsid w:val="003B1BD4"/>
    <w:rsid w:val="003B22B6"/>
    <w:rsid w:val="003B33F7"/>
    <w:rsid w:val="003B385D"/>
    <w:rsid w:val="003B3C05"/>
    <w:rsid w:val="003B51F0"/>
    <w:rsid w:val="003B5937"/>
    <w:rsid w:val="003B5B79"/>
    <w:rsid w:val="003B6B65"/>
    <w:rsid w:val="003C0961"/>
    <w:rsid w:val="003C0D63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2E41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F00FF"/>
    <w:rsid w:val="003F0F79"/>
    <w:rsid w:val="003F1253"/>
    <w:rsid w:val="003F135C"/>
    <w:rsid w:val="003F13CC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5BD"/>
    <w:rsid w:val="00403357"/>
    <w:rsid w:val="00403556"/>
    <w:rsid w:val="00403872"/>
    <w:rsid w:val="00404191"/>
    <w:rsid w:val="00404948"/>
    <w:rsid w:val="00404DCD"/>
    <w:rsid w:val="00405561"/>
    <w:rsid w:val="004057A6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F2E"/>
    <w:rsid w:val="00430F90"/>
    <w:rsid w:val="0043141C"/>
    <w:rsid w:val="00431560"/>
    <w:rsid w:val="004317B7"/>
    <w:rsid w:val="004317F4"/>
    <w:rsid w:val="00431C93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48F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0847"/>
    <w:rsid w:val="004512E1"/>
    <w:rsid w:val="00452223"/>
    <w:rsid w:val="0045270E"/>
    <w:rsid w:val="004527DB"/>
    <w:rsid w:val="00453D02"/>
    <w:rsid w:val="00453FDC"/>
    <w:rsid w:val="00454373"/>
    <w:rsid w:val="00454861"/>
    <w:rsid w:val="00454ABC"/>
    <w:rsid w:val="00454E61"/>
    <w:rsid w:val="004550B8"/>
    <w:rsid w:val="00455FDA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F01"/>
    <w:rsid w:val="00486FC5"/>
    <w:rsid w:val="0048709E"/>
    <w:rsid w:val="004870DD"/>
    <w:rsid w:val="00487B91"/>
    <w:rsid w:val="00487CB9"/>
    <w:rsid w:val="00487E33"/>
    <w:rsid w:val="00492523"/>
    <w:rsid w:val="004934B9"/>
    <w:rsid w:val="00493776"/>
    <w:rsid w:val="00493AAF"/>
    <w:rsid w:val="0049475E"/>
    <w:rsid w:val="00494D38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71B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6252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4D9"/>
    <w:rsid w:val="0052160E"/>
    <w:rsid w:val="005218C6"/>
    <w:rsid w:val="00522B81"/>
    <w:rsid w:val="00523348"/>
    <w:rsid w:val="0052338C"/>
    <w:rsid w:val="005233BF"/>
    <w:rsid w:val="00523758"/>
    <w:rsid w:val="00524180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2679"/>
    <w:rsid w:val="00543D53"/>
    <w:rsid w:val="00544F23"/>
    <w:rsid w:val="00545F2C"/>
    <w:rsid w:val="00546094"/>
    <w:rsid w:val="0054664C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752"/>
    <w:rsid w:val="00565EB8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578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22ED"/>
    <w:rsid w:val="005E277A"/>
    <w:rsid w:val="005E28EC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12D4"/>
    <w:rsid w:val="0063181D"/>
    <w:rsid w:val="00632041"/>
    <w:rsid w:val="006322A2"/>
    <w:rsid w:val="006322C4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672D"/>
    <w:rsid w:val="00646D91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B8B"/>
    <w:rsid w:val="006D1D60"/>
    <w:rsid w:val="006D21A8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1FDE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31EB"/>
    <w:rsid w:val="0070349C"/>
    <w:rsid w:val="00703707"/>
    <w:rsid w:val="00703C5D"/>
    <w:rsid w:val="007046A4"/>
    <w:rsid w:val="00704986"/>
    <w:rsid w:val="00705467"/>
    <w:rsid w:val="007056D1"/>
    <w:rsid w:val="00705D16"/>
    <w:rsid w:val="00705EAF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6080"/>
    <w:rsid w:val="00716468"/>
    <w:rsid w:val="0071657F"/>
    <w:rsid w:val="0071692B"/>
    <w:rsid w:val="007172BF"/>
    <w:rsid w:val="007174E7"/>
    <w:rsid w:val="00720430"/>
    <w:rsid w:val="007208AD"/>
    <w:rsid w:val="00720D51"/>
    <w:rsid w:val="00721405"/>
    <w:rsid w:val="007218A2"/>
    <w:rsid w:val="00721E0C"/>
    <w:rsid w:val="00722116"/>
    <w:rsid w:val="0072226B"/>
    <w:rsid w:val="007227F0"/>
    <w:rsid w:val="00722C9A"/>
    <w:rsid w:val="00723532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534B"/>
    <w:rsid w:val="00797660"/>
    <w:rsid w:val="007A1B59"/>
    <w:rsid w:val="007A2098"/>
    <w:rsid w:val="007A22DE"/>
    <w:rsid w:val="007A2B34"/>
    <w:rsid w:val="007A3210"/>
    <w:rsid w:val="007A4795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501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10EF"/>
    <w:rsid w:val="007D12A6"/>
    <w:rsid w:val="007D1474"/>
    <w:rsid w:val="007D2E42"/>
    <w:rsid w:val="007D49E9"/>
    <w:rsid w:val="007D4E9E"/>
    <w:rsid w:val="007D54ED"/>
    <w:rsid w:val="007D6574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53D9"/>
    <w:rsid w:val="007E629A"/>
    <w:rsid w:val="007E6579"/>
    <w:rsid w:val="007E7911"/>
    <w:rsid w:val="007E7D0D"/>
    <w:rsid w:val="007F04E8"/>
    <w:rsid w:val="007F08D5"/>
    <w:rsid w:val="007F1D43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25B"/>
    <w:rsid w:val="008423BD"/>
    <w:rsid w:val="00842747"/>
    <w:rsid w:val="008431E0"/>
    <w:rsid w:val="008433B7"/>
    <w:rsid w:val="008441D5"/>
    <w:rsid w:val="00844B65"/>
    <w:rsid w:val="00844EAF"/>
    <w:rsid w:val="0084507D"/>
    <w:rsid w:val="00845593"/>
    <w:rsid w:val="00846962"/>
    <w:rsid w:val="00847375"/>
    <w:rsid w:val="00847C55"/>
    <w:rsid w:val="00847DDC"/>
    <w:rsid w:val="00850DE4"/>
    <w:rsid w:val="00851093"/>
    <w:rsid w:val="00851817"/>
    <w:rsid w:val="00851FC6"/>
    <w:rsid w:val="008524F5"/>
    <w:rsid w:val="00852942"/>
    <w:rsid w:val="008535A9"/>
    <w:rsid w:val="00853697"/>
    <w:rsid w:val="008537A1"/>
    <w:rsid w:val="0085576B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A5F"/>
    <w:rsid w:val="00866A9F"/>
    <w:rsid w:val="00866BBE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06E"/>
    <w:rsid w:val="008B02C6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D1B"/>
    <w:rsid w:val="008B3EEF"/>
    <w:rsid w:val="008B4E64"/>
    <w:rsid w:val="008B57F9"/>
    <w:rsid w:val="008B586D"/>
    <w:rsid w:val="008B5B4C"/>
    <w:rsid w:val="008B6122"/>
    <w:rsid w:val="008B6203"/>
    <w:rsid w:val="008B6FED"/>
    <w:rsid w:val="008B70DA"/>
    <w:rsid w:val="008B76F3"/>
    <w:rsid w:val="008B7760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7031"/>
    <w:rsid w:val="008E7EC5"/>
    <w:rsid w:val="008F0309"/>
    <w:rsid w:val="008F0F27"/>
    <w:rsid w:val="008F0F8B"/>
    <w:rsid w:val="008F197B"/>
    <w:rsid w:val="008F199B"/>
    <w:rsid w:val="008F21F0"/>
    <w:rsid w:val="008F2A5B"/>
    <w:rsid w:val="008F3421"/>
    <w:rsid w:val="008F3A3A"/>
    <w:rsid w:val="008F3A78"/>
    <w:rsid w:val="008F4658"/>
    <w:rsid w:val="008F4BB5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EDC"/>
    <w:rsid w:val="00951577"/>
    <w:rsid w:val="00951900"/>
    <w:rsid w:val="00951C41"/>
    <w:rsid w:val="00951C7D"/>
    <w:rsid w:val="00951FE0"/>
    <w:rsid w:val="0095291A"/>
    <w:rsid w:val="00953226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F8D"/>
    <w:rsid w:val="009B69FB"/>
    <w:rsid w:val="009B6E58"/>
    <w:rsid w:val="009B6E71"/>
    <w:rsid w:val="009B7A1B"/>
    <w:rsid w:val="009B7ABD"/>
    <w:rsid w:val="009B7ACC"/>
    <w:rsid w:val="009C025B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2F73"/>
    <w:rsid w:val="00A03010"/>
    <w:rsid w:val="00A03013"/>
    <w:rsid w:val="00A04517"/>
    <w:rsid w:val="00A047C9"/>
    <w:rsid w:val="00A05429"/>
    <w:rsid w:val="00A05E9F"/>
    <w:rsid w:val="00A06ABF"/>
    <w:rsid w:val="00A0700F"/>
    <w:rsid w:val="00A0795E"/>
    <w:rsid w:val="00A07A10"/>
    <w:rsid w:val="00A10399"/>
    <w:rsid w:val="00A10551"/>
    <w:rsid w:val="00A10E13"/>
    <w:rsid w:val="00A11453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83E"/>
    <w:rsid w:val="00A76C3D"/>
    <w:rsid w:val="00A779E3"/>
    <w:rsid w:val="00A77B4B"/>
    <w:rsid w:val="00A80AB5"/>
    <w:rsid w:val="00A8145E"/>
    <w:rsid w:val="00A81784"/>
    <w:rsid w:val="00A82B51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2227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65D9"/>
    <w:rsid w:val="00AA6733"/>
    <w:rsid w:val="00AA686E"/>
    <w:rsid w:val="00AA6890"/>
    <w:rsid w:val="00AA7072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4FA7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BB6"/>
    <w:rsid w:val="00B27072"/>
    <w:rsid w:val="00B30D5B"/>
    <w:rsid w:val="00B30FE9"/>
    <w:rsid w:val="00B31048"/>
    <w:rsid w:val="00B31060"/>
    <w:rsid w:val="00B324B5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0F4B"/>
    <w:rsid w:val="00B81913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CE0"/>
    <w:rsid w:val="00B92F55"/>
    <w:rsid w:val="00B935FE"/>
    <w:rsid w:val="00B93CB0"/>
    <w:rsid w:val="00B94056"/>
    <w:rsid w:val="00B94AF0"/>
    <w:rsid w:val="00B9503C"/>
    <w:rsid w:val="00B9580C"/>
    <w:rsid w:val="00B95892"/>
    <w:rsid w:val="00B958AD"/>
    <w:rsid w:val="00B9609C"/>
    <w:rsid w:val="00B969FF"/>
    <w:rsid w:val="00B97656"/>
    <w:rsid w:val="00BA038F"/>
    <w:rsid w:val="00BA0E32"/>
    <w:rsid w:val="00BA1BCB"/>
    <w:rsid w:val="00BA265E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C0537"/>
    <w:rsid w:val="00BC0682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7160"/>
    <w:rsid w:val="00BE0042"/>
    <w:rsid w:val="00BE09D6"/>
    <w:rsid w:val="00BE0E3D"/>
    <w:rsid w:val="00BE13AC"/>
    <w:rsid w:val="00BE1D5E"/>
    <w:rsid w:val="00BE232F"/>
    <w:rsid w:val="00BE360B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7CC"/>
    <w:rsid w:val="00C26865"/>
    <w:rsid w:val="00C2717C"/>
    <w:rsid w:val="00C27883"/>
    <w:rsid w:val="00C278F3"/>
    <w:rsid w:val="00C3034F"/>
    <w:rsid w:val="00C30491"/>
    <w:rsid w:val="00C308B8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EE"/>
    <w:rsid w:val="00C435F6"/>
    <w:rsid w:val="00C44953"/>
    <w:rsid w:val="00C44B6E"/>
    <w:rsid w:val="00C45B57"/>
    <w:rsid w:val="00C45E4A"/>
    <w:rsid w:val="00C46268"/>
    <w:rsid w:val="00C46A3A"/>
    <w:rsid w:val="00C46EC6"/>
    <w:rsid w:val="00C477C0"/>
    <w:rsid w:val="00C47829"/>
    <w:rsid w:val="00C50653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E82"/>
    <w:rsid w:val="00C67112"/>
    <w:rsid w:val="00C675FD"/>
    <w:rsid w:val="00C70997"/>
    <w:rsid w:val="00C70D27"/>
    <w:rsid w:val="00C71BCB"/>
    <w:rsid w:val="00C71D08"/>
    <w:rsid w:val="00C729DB"/>
    <w:rsid w:val="00C73BFD"/>
    <w:rsid w:val="00C73FB7"/>
    <w:rsid w:val="00C751D8"/>
    <w:rsid w:val="00C76258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B34"/>
    <w:rsid w:val="00C86FC0"/>
    <w:rsid w:val="00C87285"/>
    <w:rsid w:val="00C8730C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A39"/>
    <w:rsid w:val="00CA1C2C"/>
    <w:rsid w:val="00CA266D"/>
    <w:rsid w:val="00CA285D"/>
    <w:rsid w:val="00CA3C87"/>
    <w:rsid w:val="00CA4FBD"/>
    <w:rsid w:val="00CA5DCA"/>
    <w:rsid w:val="00CA61AB"/>
    <w:rsid w:val="00CB179C"/>
    <w:rsid w:val="00CB1990"/>
    <w:rsid w:val="00CB1D30"/>
    <w:rsid w:val="00CB1F5A"/>
    <w:rsid w:val="00CB2833"/>
    <w:rsid w:val="00CB3121"/>
    <w:rsid w:val="00CB4404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3F34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66D0"/>
    <w:rsid w:val="00D066F0"/>
    <w:rsid w:val="00D06810"/>
    <w:rsid w:val="00D069E8"/>
    <w:rsid w:val="00D073CE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99"/>
    <w:rsid w:val="00D2350C"/>
    <w:rsid w:val="00D246DA"/>
    <w:rsid w:val="00D25117"/>
    <w:rsid w:val="00D25919"/>
    <w:rsid w:val="00D266D4"/>
    <w:rsid w:val="00D26809"/>
    <w:rsid w:val="00D26911"/>
    <w:rsid w:val="00D27F52"/>
    <w:rsid w:val="00D30125"/>
    <w:rsid w:val="00D310A2"/>
    <w:rsid w:val="00D31A67"/>
    <w:rsid w:val="00D31BA5"/>
    <w:rsid w:val="00D3203C"/>
    <w:rsid w:val="00D320AC"/>
    <w:rsid w:val="00D32513"/>
    <w:rsid w:val="00D32BA4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655B"/>
    <w:rsid w:val="00D572B9"/>
    <w:rsid w:val="00D575D1"/>
    <w:rsid w:val="00D57CF3"/>
    <w:rsid w:val="00D605F2"/>
    <w:rsid w:val="00D6078B"/>
    <w:rsid w:val="00D60D94"/>
    <w:rsid w:val="00D61CBA"/>
    <w:rsid w:val="00D61F4B"/>
    <w:rsid w:val="00D62EB2"/>
    <w:rsid w:val="00D63105"/>
    <w:rsid w:val="00D63785"/>
    <w:rsid w:val="00D637FA"/>
    <w:rsid w:val="00D63909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5516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07C72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DA2"/>
    <w:rsid w:val="00E70EE5"/>
    <w:rsid w:val="00E71165"/>
    <w:rsid w:val="00E71355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417E"/>
    <w:rsid w:val="00EB48DA"/>
    <w:rsid w:val="00EB51C6"/>
    <w:rsid w:val="00EB75BD"/>
    <w:rsid w:val="00EB7F68"/>
    <w:rsid w:val="00EC0327"/>
    <w:rsid w:val="00EC062F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D1"/>
    <w:rsid w:val="00ED67B1"/>
    <w:rsid w:val="00ED74E4"/>
    <w:rsid w:val="00ED7691"/>
    <w:rsid w:val="00EE07CB"/>
    <w:rsid w:val="00EE0D1C"/>
    <w:rsid w:val="00EE1343"/>
    <w:rsid w:val="00EE2547"/>
    <w:rsid w:val="00EE3263"/>
    <w:rsid w:val="00EE3804"/>
    <w:rsid w:val="00EE5099"/>
    <w:rsid w:val="00EE51BB"/>
    <w:rsid w:val="00EE63E5"/>
    <w:rsid w:val="00EE6515"/>
    <w:rsid w:val="00EE677A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4337"/>
    <w:rsid w:val="00F05150"/>
    <w:rsid w:val="00F05D1E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10DE"/>
    <w:rsid w:val="00F21735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5568"/>
    <w:rsid w:val="00F65F12"/>
    <w:rsid w:val="00F6617E"/>
    <w:rsid w:val="00F66209"/>
    <w:rsid w:val="00F66437"/>
    <w:rsid w:val="00F669BB"/>
    <w:rsid w:val="00F6781A"/>
    <w:rsid w:val="00F67919"/>
    <w:rsid w:val="00F707FC"/>
    <w:rsid w:val="00F712B3"/>
    <w:rsid w:val="00F71DA2"/>
    <w:rsid w:val="00F71EE5"/>
    <w:rsid w:val="00F71F3A"/>
    <w:rsid w:val="00F72354"/>
    <w:rsid w:val="00F72BA5"/>
    <w:rsid w:val="00F72C55"/>
    <w:rsid w:val="00F72D40"/>
    <w:rsid w:val="00F73596"/>
    <w:rsid w:val="00F735D2"/>
    <w:rsid w:val="00F73BA6"/>
    <w:rsid w:val="00F74007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A59"/>
    <w:rsid w:val="00F924A1"/>
    <w:rsid w:val="00F9289B"/>
    <w:rsid w:val="00F931FF"/>
    <w:rsid w:val="00F9325D"/>
    <w:rsid w:val="00F9415B"/>
    <w:rsid w:val="00F96A71"/>
    <w:rsid w:val="00F96FED"/>
    <w:rsid w:val="00F971FC"/>
    <w:rsid w:val="00F9754F"/>
    <w:rsid w:val="00F978C1"/>
    <w:rsid w:val="00F9791C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CF"/>
    <w:rsid w:val="00FA6C1E"/>
    <w:rsid w:val="00FA6E11"/>
    <w:rsid w:val="00FA6FA8"/>
    <w:rsid w:val="00FA7292"/>
    <w:rsid w:val="00FA7582"/>
    <w:rsid w:val="00FB088A"/>
    <w:rsid w:val="00FB13CF"/>
    <w:rsid w:val="00FB192B"/>
    <w:rsid w:val="00FB2036"/>
    <w:rsid w:val="00FB27A7"/>
    <w:rsid w:val="00FB2B87"/>
    <w:rsid w:val="00FB3255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B7702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60B"/>
    <w:rsid w:val="00FE6A12"/>
    <w:rsid w:val="00FE73E8"/>
    <w:rsid w:val="00FE78DC"/>
    <w:rsid w:val="00FF01DF"/>
    <w:rsid w:val="00FF0855"/>
    <w:rsid w:val="00FF0A9E"/>
    <w:rsid w:val="00FF0EA2"/>
    <w:rsid w:val="00FF17DF"/>
    <w:rsid w:val="00FF1C6C"/>
    <w:rsid w:val="00FF22F2"/>
    <w:rsid w:val="00FF2A1F"/>
    <w:rsid w:val="00FF2FCD"/>
    <w:rsid w:val="00FF3588"/>
    <w:rsid w:val="00FF405F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47EF56"/>
  <w15:docId w15:val="{C5FCD3BF-8FDA-974A-ABC2-EF182EF0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IRHA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5-12-03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HA Agenda.dotx</Template>
  <TotalTime>3</TotalTime>
  <Pages>5</Pages>
  <Words>857</Words>
  <Characters>4097</Characters>
  <Application>Microsoft Office Word</Application>
  <DocSecurity>0</DocSecurity>
  <Lines>455</Lines>
  <Paragraphs>2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4</cp:revision>
  <cp:lastPrinted>2025-12-03T14:33:00Z</cp:lastPrinted>
  <dcterms:created xsi:type="dcterms:W3CDTF">2025-12-13T22:54:00Z</dcterms:created>
  <dcterms:modified xsi:type="dcterms:W3CDTF">2025-12-13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